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896A85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896A85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896A85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896A85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11CB525C" w14:textId="2EEB63EF" w:rsidR="00613463" w:rsidRPr="00B759BB" w:rsidRDefault="005767E6" w:rsidP="00613463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40235B5A" w14:textId="77777777" w:rsidR="00613463" w:rsidRPr="00B759BB" w:rsidRDefault="00613463" w:rsidP="00613463">
      <w:pPr>
        <w:spacing w:line="360" w:lineRule="auto"/>
        <w:ind w:right="58"/>
        <w:jc w:val="center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ABSTRACT</w:t>
      </w:r>
    </w:p>
    <w:p w14:paraId="277473EC" w14:textId="4537008A" w:rsidR="00613463" w:rsidRPr="00B976FE" w:rsidRDefault="00613463" w:rsidP="00613463">
      <w:pPr>
        <w:spacing w:after="240"/>
        <w:ind w:left="1276" w:right="1138"/>
        <w:jc w:val="left"/>
      </w:pPr>
      <w:r>
        <w:t>Problem Statement:</w:t>
      </w:r>
      <w:r>
        <w:br/>
        <w:t>Background and more problems:</w:t>
      </w:r>
      <w:r>
        <w:br/>
        <w:t>Brief hypothesis/solution statement:</w:t>
      </w:r>
      <w:r>
        <w:br/>
        <w:t>Brief methodology:</w:t>
      </w:r>
      <w:r>
        <w:br/>
        <w:t>Results:</w:t>
      </w:r>
      <w:r>
        <w:br/>
        <w:t>Future work:</w:t>
      </w:r>
    </w:p>
    <w:p w14:paraId="398FF19D" w14:textId="77777777" w:rsidR="00613463" w:rsidRDefault="00613463" w:rsidP="00613463">
      <w:pPr>
        <w:ind w:left="1276" w:right="1138"/>
      </w:pPr>
    </w:p>
    <w:p w14:paraId="6234D572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  <w:sectPr w:rsidR="00613463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8B2DE97" w14:textId="77777777" w:rsidR="001B0598" w:rsidRDefault="00896A85" w:rsidP="006C72D1">
      <w:pPr>
        <w:spacing w:line="360" w:lineRule="auto"/>
        <w:ind w:right="119"/>
      </w:pPr>
    </w:p>
    <w:sectPr w:rsidR="001B0598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068BD" w14:textId="77777777" w:rsidR="00896A85" w:rsidRDefault="00896A85">
      <w:pPr>
        <w:spacing w:line="240" w:lineRule="auto"/>
      </w:pPr>
      <w:r>
        <w:separator/>
      </w:r>
    </w:p>
  </w:endnote>
  <w:endnote w:type="continuationSeparator" w:id="0">
    <w:p w14:paraId="2B05B7B8" w14:textId="77777777" w:rsidR="00896A85" w:rsidRDefault="00896A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896A85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896A85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896A85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F1BD9" w14:textId="77777777" w:rsidR="00896A85" w:rsidRDefault="00896A85">
      <w:pPr>
        <w:spacing w:line="240" w:lineRule="auto"/>
      </w:pPr>
      <w:r>
        <w:separator/>
      </w:r>
    </w:p>
  </w:footnote>
  <w:footnote w:type="continuationSeparator" w:id="0">
    <w:p w14:paraId="687C55AE" w14:textId="77777777" w:rsidR="00896A85" w:rsidRDefault="00896A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896A85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40389B"/>
    <w:rsid w:val="00407C08"/>
    <w:rsid w:val="004214E8"/>
    <w:rsid w:val="00423774"/>
    <w:rsid w:val="004327DB"/>
    <w:rsid w:val="004402ED"/>
    <w:rsid w:val="0045736B"/>
    <w:rsid w:val="004620B0"/>
    <w:rsid w:val="00490F46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74613"/>
    <w:rsid w:val="00696407"/>
    <w:rsid w:val="006A57BE"/>
    <w:rsid w:val="006C30CE"/>
    <w:rsid w:val="006C72D1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D151D"/>
    <w:rsid w:val="00DF1C27"/>
    <w:rsid w:val="00E514FA"/>
    <w:rsid w:val="00E64674"/>
    <w:rsid w:val="00E6751A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17</cp:revision>
  <dcterms:created xsi:type="dcterms:W3CDTF">2021-05-26T00:04:00Z</dcterms:created>
  <dcterms:modified xsi:type="dcterms:W3CDTF">2021-06-09T22:52:00Z</dcterms:modified>
</cp:coreProperties>
</file>